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1"/>
        <w:jc w:val="center"/>
        <w:rPr>
          <w:lang w:val="bg-BG"/>
        </w:rPr>
      </w:pPr>
      <w:r w:rsidRPr="00423CDE">
        <w:t>Exercise: Advanced Functions</w:t>
      </w:r>
    </w:p>
    <w:p w14:paraId="0AAD061A" w14:textId="17CE2369"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9C72CD">
        <w:tc>
          <w:tcPr>
            <w:tcW w:w="4535" w:type="dxa"/>
            <w:shd w:val="clear" w:color="auto" w:fill="D9D9D9" w:themeFill="background1" w:themeFillShade="D9"/>
          </w:tcPr>
          <w:p w14:paraId="3CB2842B" w14:textId="77777777" w:rsidR="00423CDE" w:rsidRPr="00423CDE" w:rsidRDefault="00423CDE" w:rsidP="009C72CD">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9C72CD">
            <w:pPr>
              <w:pStyle w:val="Code"/>
              <w:spacing w:before="0" w:after="0"/>
              <w:jc w:val="center"/>
            </w:pPr>
            <w:r w:rsidRPr="00423CDE">
              <w:t>Output</w:t>
            </w:r>
          </w:p>
        </w:tc>
      </w:tr>
      <w:tr w:rsidR="00423CDE" w:rsidRPr="00423CDE" w14:paraId="57B69B48" w14:textId="77777777" w:rsidTr="009C72CD">
        <w:tc>
          <w:tcPr>
            <w:tcW w:w="4535" w:type="dxa"/>
          </w:tcPr>
          <w:p w14:paraId="4B217544" w14:textId="77777777" w:rsidR="00423CDE" w:rsidRPr="00423CDE" w:rsidRDefault="00423CDE" w:rsidP="009C72CD">
            <w:pPr>
              <w:pStyle w:val="Code"/>
            </w:pPr>
            <w:r w:rsidRPr="00423CDE">
              <w:t>[14, 7, 17, 6, 8], 'asc'</w:t>
            </w:r>
          </w:p>
        </w:tc>
        <w:tc>
          <w:tcPr>
            <w:tcW w:w="4535" w:type="dxa"/>
          </w:tcPr>
          <w:p w14:paraId="5D9C7EBA" w14:textId="77777777" w:rsidR="00423CDE" w:rsidRPr="00423CDE" w:rsidRDefault="00423CDE" w:rsidP="009C72CD">
            <w:pPr>
              <w:pStyle w:val="Code"/>
            </w:pPr>
            <w:r w:rsidRPr="00423CDE">
              <w:t>[6, 7, 8, 14, 17]</w:t>
            </w:r>
          </w:p>
        </w:tc>
      </w:tr>
      <w:tr w:rsidR="00423CDE" w:rsidRPr="00423CDE" w14:paraId="5AB74C14" w14:textId="77777777" w:rsidTr="009C72CD">
        <w:tc>
          <w:tcPr>
            <w:tcW w:w="4535" w:type="dxa"/>
          </w:tcPr>
          <w:p w14:paraId="137000B6" w14:textId="77777777" w:rsidR="00423CDE" w:rsidRPr="00423CDE" w:rsidRDefault="00423CDE" w:rsidP="009C72CD">
            <w:pPr>
              <w:pStyle w:val="Code"/>
            </w:pPr>
            <w:r w:rsidRPr="00423CDE">
              <w:t>[14, 7, 17, 6, 8], 'desc'</w:t>
            </w:r>
          </w:p>
        </w:tc>
        <w:tc>
          <w:tcPr>
            <w:tcW w:w="4535" w:type="dxa"/>
          </w:tcPr>
          <w:p w14:paraId="4AD7FAA4" w14:textId="77777777" w:rsidR="00423CDE" w:rsidRPr="00423CDE" w:rsidRDefault="00423CDE" w:rsidP="009C72CD">
            <w:pPr>
              <w:pStyle w:val="Code"/>
            </w:pPr>
            <w:r w:rsidRPr="00423CDE">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9C72CD">
        <w:tc>
          <w:tcPr>
            <w:tcW w:w="9638" w:type="dxa"/>
            <w:shd w:val="clear" w:color="auto" w:fill="D9D9D9" w:themeFill="background1" w:themeFillShade="D9"/>
          </w:tcPr>
          <w:p w14:paraId="18EEBE86" w14:textId="77777777" w:rsidR="00423CDE" w:rsidRPr="00423CDE" w:rsidRDefault="00423CDE" w:rsidP="009C72CD">
            <w:pPr>
              <w:pStyle w:val="Code"/>
              <w:spacing w:before="0" w:after="0"/>
              <w:jc w:val="center"/>
            </w:pPr>
            <w:r w:rsidRPr="00423CDE">
              <w:t>Input</w:t>
            </w:r>
          </w:p>
        </w:tc>
      </w:tr>
      <w:tr w:rsidR="00423CDE" w:rsidRPr="00423CDE" w14:paraId="6FE1C866" w14:textId="77777777" w:rsidTr="009C72CD">
        <w:tc>
          <w:tcPr>
            <w:tcW w:w="9638" w:type="dxa"/>
          </w:tcPr>
          <w:p w14:paraId="6AC3AD71" w14:textId="77777777" w:rsidR="00423CDE" w:rsidRPr="00423CDE" w:rsidRDefault="00423CDE" w:rsidP="009C72CD">
            <w:pPr>
              <w:pStyle w:val="Code"/>
            </w:pPr>
            <w:r w:rsidRPr="00423CDE">
              <w:t>'cat', 42, function () { console.log('Hello world!'); }</w:t>
            </w:r>
          </w:p>
        </w:tc>
      </w:tr>
      <w:tr w:rsidR="00423CDE" w:rsidRPr="00423CDE" w14:paraId="68FE98B0" w14:textId="77777777" w:rsidTr="009C72CD">
        <w:tc>
          <w:tcPr>
            <w:tcW w:w="9638" w:type="dxa"/>
            <w:shd w:val="clear" w:color="auto" w:fill="D9D9D9" w:themeFill="background1" w:themeFillShade="D9"/>
          </w:tcPr>
          <w:p w14:paraId="43D1F707" w14:textId="77777777" w:rsidR="00423CDE" w:rsidRPr="00423CDE" w:rsidRDefault="00423CDE" w:rsidP="009C72CD">
            <w:pPr>
              <w:pStyle w:val="Code"/>
              <w:spacing w:before="0" w:after="0"/>
              <w:jc w:val="center"/>
            </w:pPr>
            <w:r w:rsidRPr="00423CDE">
              <w:t>Output</w:t>
            </w:r>
          </w:p>
        </w:tc>
      </w:tr>
      <w:tr w:rsidR="00423CDE" w:rsidRPr="00423CDE" w14:paraId="58CCB741" w14:textId="77777777" w:rsidTr="009C72CD">
        <w:tc>
          <w:tcPr>
            <w:tcW w:w="9638" w:type="dxa"/>
          </w:tcPr>
          <w:p w14:paraId="0A348D47" w14:textId="77777777" w:rsidR="00423CDE" w:rsidRPr="00423CDE" w:rsidRDefault="00423CDE" w:rsidP="009C72CD">
            <w:pPr>
              <w:pStyle w:val="Code"/>
              <w:rPr>
                <w:lang w:val="bg-BG"/>
              </w:rPr>
            </w:pPr>
            <w:r w:rsidRPr="00423CDE">
              <w:t>string: cat</w:t>
            </w:r>
          </w:p>
          <w:p w14:paraId="1D1CA181" w14:textId="77777777" w:rsidR="00423CDE" w:rsidRPr="00423CDE" w:rsidRDefault="00423CDE" w:rsidP="009C72CD">
            <w:pPr>
              <w:pStyle w:val="Code"/>
              <w:rPr>
                <w:lang w:val="bg-BG"/>
              </w:rPr>
            </w:pPr>
            <w:r w:rsidRPr="00423CDE">
              <w:t>number: 42</w:t>
            </w:r>
          </w:p>
          <w:p w14:paraId="6E6C9AFE" w14:textId="77777777" w:rsidR="00423CDE" w:rsidRPr="00423CDE" w:rsidRDefault="00423CDE" w:rsidP="009C72CD">
            <w:pPr>
              <w:pStyle w:val="Code"/>
              <w:rPr>
                <w:lang w:val="bg-BG"/>
              </w:rPr>
            </w:pPr>
            <w:r w:rsidRPr="00423CDE">
              <w:t>function: function () { console.log('Hello world!'); }</w:t>
            </w:r>
          </w:p>
          <w:p w14:paraId="5782E6E7" w14:textId="77777777" w:rsidR="00423CDE" w:rsidRPr="00423CDE" w:rsidRDefault="00423CDE" w:rsidP="009C72CD">
            <w:pPr>
              <w:pStyle w:val="Code"/>
              <w:rPr>
                <w:lang w:val="bg-BG"/>
              </w:rPr>
            </w:pPr>
            <w:r w:rsidRPr="00423CDE">
              <w:t>string = 1</w:t>
            </w:r>
          </w:p>
          <w:p w14:paraId="53E103A8" w14:textId="77777777" w:rsidR="00423CDE" w:rsidRPr="00423CDE" w:rsidRDefault="00423CDE" w:rsidP="009C72CD">
            <w:pPr>
              <w:pStyle w:val="Code"/>
              <w:rPr>
                <w:lang w:val="bg-BG"/>
              </w:rPr>
            </w:pPr>
            <w:r w:rsidRPr="00423CDE">
              <w:t>number = 1</w:t>
            </w:r>
          </w:p>
          <w:p w14:paraId="7A5638C4" w14:textId="77777777" w:rsidR="00423CDE" w:rsidRPr="00423CDE" w:rsidRDefault="00423CDE" w:rsidP="009C72CD">
            <w:pPr>
              <w:pStyle w:val="Code"/>
            </w:pPr>
            <w:r w:rsidRPr="00423CDE">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9C72CD">
        <w:tc>
          <w:tcPr>
            <w:tcW w:w="10433" w:type="dxa"/>
            <w:shd w:val="clear" w:color="auto" w:fill="D9D9D9" w:themeFill="background1" w:themeFillShade="D9"/>
          </w:tcPr>
          <w:p w14:paraId="7DA61E4D" w14:textId="77777777" w:rsidR="00197398" w:rsidRPr="00447404" w:rsidRDefault="00197398" w:rsidP="009C72CD">
            <w:pPr>
              <w:pStyle w:val="Code"/>
              <w:spacing w:before="0" w:after="0"/>
              <w:jc w:val="center"/>
            </w:pPr>
            <w:r w:rsidRPr="00447404">
              <w:t>Sample exectuion</w:t>
            </w:r>
          </w:p>
        </w:tc>
      </w:tr>
      <w:tr w:rsidR="00197398" w:rsidRPr="00447404" w14:paraId="5D6EFE21" w14:textId="77777777" w:rsidTr="009C72CD">
        <w:tc>
          <w:tcPr>
            <w:tcW w:w="10433" w:type="dxa"/>
          </w:tcPr>
          <w:p w14:paraId="45523CFE" w14:textId="77777777" w:rsidR="00197398" w:rsidRPr="00447404" w:rsidRDefault="00197398" w:rsidP="009C72CD">
            <w:pPr>
              <w:pStyle w:val="Code"/>
              <w:contextualSpacing/>
              <w:rPr>
                <w:lang w:val="bg-BG"/>
              </w:rPr>
            </w:pPr>
            <w:r w:rsidRPr="00447404">
              <w:t>let fib = getFibonator();</w:t>
            </w:r>
          </w:p>
          <w:p w14:paraId="7EFAA673" w14:textId="77777777" w:rsidR="00197398" w:rsidRPr="00447404" w:rsidRDefault="00197398" w:rsidP="009C72CD">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9C72CD">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9C72CD">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9C72CD">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9C72CD">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9C72CD">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9C72CD">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2"/>
      </w:pPr>
      <w:r w:rsidRPr="00423CDE">
        <w:t>Breakfast Robot</w:t>
      </w:r>
    </w:p>
    <w:p w14:paraId="2CAC3EE2" w14:textId="77777777"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77777777"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77777777" w:rsidR="00394096" w:rsidRPr="00423CDE" w:rsidRDefault="00394096" w:rsidP="00394096">
      <w:pPr>
        <w:rPr>
          <w:lang w:val="bg-BG"/>
        </w:rPr>
      </w:pPr>
      <w:r w:rsidRPr="00423CDE">
        <w:t xml:space="preserve">The robot is equipped with a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9C72CD">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9C72CD">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9C72CD">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9C72CD">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9C72CD">
        <w:tc>
          <w:tcPr>
            <w:tcW w:w="3681" w:type="dxa"/>
            <w:shd w:val="clear" w:color="auto" w:fill="D9D9D9" w:themeFill="background1" w:themeFillShade="D9"/>
          </w:tcPr>
          <w:p w14:paraId="6ECA128D" w14:textId="77777777" w:rsidR="00423CDE" w:rsidRPr="00423CDE" w:rsidRDefault="00423CDE" w:rsidP="009C72CD">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9C72CD">
            <w:pPr>
              <w:pStyle w:val="Code"/>
              <w:spacing w:before="0" w:after="0"/>
              <w:jc w:val="center"/>
            </w:pPr>
            <w:r w:rsidRPr="00423CDE">
              <w:t>Output</w:t>
            </w:r>
          </w:p>
        </w:tc>
      </w:tr>
      <w:tr w:rsidR="00423CDE" w:rsidRPr="00423CDE" w14:paraId="1224FEBD" w14:textId="77777777" w:rsidTr="009C72CD">
        <w:trPr>
          <w:trHeight w:val="418"/>
        </w:trPr>
        <w:tc>
          <w:tcPr>
            <w:tcW w:w="3681" w:type="dxa"/>
          </w:tcPr>
          <w:p w14:paraId="0ECE3248" w14:textId="77777777" w:rsidR="00423CDE" w:rsidRPr="00423CDE" w:rsidRDefault="00423CDE" w:rsidP="009C72CD">
            <w:pPr>
              <w:pStyle w:val="Code"/>
              <w:rPr>
                <w:lang w:val="bg-BG"/>
              </w:rPr>
            </w:pPr>
            <w:r w:rsidRPr="00423CDE">
              <w:t>prepare turkey 1</w:t>
            </w:r>
          </w:p>
          <w:p w14:paraId="176BABAE" w14:textId="77777777" w:rsidR="00423CDE" w:rsidRPr="00423CDE" w:rsidRDefault="00423CDE" w:rsidP="009C72CD">
            <w:pPr>
              <w:pStyle w:val="Code"/>
              <w:rPr>
                <w:lang w:val="bg-BG"/>
              </w:rPr>
            </w:pPr>
            <w:r w:rsidRPr="00423CDE">
              <w:t>restock protein 10</w:t>
            </w:r>
          </w:p>
          <w:p w14:paraId="18A5FC8B" w14:textId="77777777" w:rsidR="00423CDE" w:rsidRPr="00423CDE" w:rsidRDefault="00423CDE" w:rsidP="009C72CD">
            <w:pPr>
              <w:pStyle w:val="Code"/>
              <w:rPr>
                <w:lang w:val="bg-BG"/>
              </w:rPr>
            </w:pPr>
            <w:r w:rsidRPr="00423CDE">
              <w:t>prepare turkey 1</w:t>
            </w:r>
          </w:p>
          <w:p w14:paraId="32D61B2B" w14:textId="77777777" w:rsidR="00423CDE" w:rsidRPr="00423CDE" w:rsidRDefault="00423CDE" w:rsidP="009C72CD">
            <w:pPr>
              <w:pStyle w:val="Code"/>
              <w:rPr>
                <w:lang w:val="bg-BG"/>
              </w:rPr>
            </w:pPr>
            <w:r w:rsidRPr="00423CDE">
              <w:t>restock carbohydrate 10</w:t>
            </w:r>
          </w:p>
          <w:p w14:paraId="5ADCFCB6" w14:textId="77777777" w:rsidR="00423CDE" w:rsidRPr="00423CDE" w:rsidRDefault="00423CDE" w:rsidP="009C72CD">
            <w:pPr>
              <w:pStyle w:val="Code"/>
              <w:rPr>
                <w:lang w:val="bg-BG"/>
              </w:rPr>
            </w:pPr>
            <w:r w:rsidRPr="00423CDE">
              <w:t>prepare turkey 1</w:t>
            </w:r>
          </w:p>
          <w:p w14:paraId="6AD7C5E1" w14:textId="77777777" w:rsidR="00423CDE" w:rsidRPr="00423CDE" w:rsidRDefault="00423CDE" w:rsidP="009C72CD">
            <w:pPr>
              <w:pStyle w:val="Code"/>
              <w:rPr>
                <w:lang w:val="bg-BG"/>
              </w:rPr>
            </w:pPr>
            <w:r w:rsidRPr="00423CDE">
              <w:t>restock fat 10</w:t>
            </w:r>
          </w:p>
          <w:p w14:paraId="72CF3AED" w14:textId="77777777" w:rsidR="00423CDE" w:rsidRPr="00423CDE" w:rsidRDefault="00423CDE" w:rsidP="009C72CD">
            <w:pPr>
              <w:pStyle w:val="Code"/>
              <w:rPr>
                <w:lang w:val="bg-BG"/>
              </w:rPr>
            </w:pPr>
            <w:r w:rsidRPr="00423CDE">
              <w:t>prepare turkey 1</w:t>
            </w:r>
          </w:p>
          <w:p w14:paraId="13148F69" w14:textId="77777777" w:rsidR="00423CDE" w:rsidRPr="00423CDE" w:rsidRDefault="00423CDE" w:rsidP="009C72CD">
            <w:pPr>
              <w:pStyle w:val="Code"/>
              <w:rPr>
                <w:lang w:val="bg-BG"/>
              </w:rPr>
            </w:pPr>
            <w:r w:rsidRPr="00423CDE">
              <w:t>restock flavour 10</w:t>
            </w:r>
          </w:p>
          <w:p w14:paraId="16CE659F" w14:textId="77777777" w:rsidR="00423CDE" w:rsidRPr="00423CDE" w:rsidRDefault="00423CDE" w:rsidP="009C72CD">
            <w:pPr>
              <w:pStyle w:val="Code"/>
              <w:rPr>
                <w:lang w:val="bg-BG"/>
              </w:rPr>
            </w:pPr>
            <w:r w:rsidRPr="00423CDE">
              <w:t>prepare turkey 1</w:t>
            </w:r>
          </w:p>
          <w:p w14:paraId="071D3A44" w14:textId="77777777" w:rsidR="00423CDE" w:rsidRPr="00423CDE" w:rsidRDefault="00423CDE" w:rsidP="009C72CD">
            <w:pPr>
              <w:pStyle w:val="Code"/>
            </w:pPr>
            <w:r w:rsidRPr="00423CDE">
              <w:t>report</w:t>
            </w:r>
          </w:p>
        </w:tc>
        <w:tc>
          <w:tcPr>
            <w:tcW w:w="6752" w:type="dxa"/>
          </w:tcPr>
          <w:p w14:paraId="0750EA58" w14:textId="77777777" w:rsidR="00423CDE" w:rsidRPr="00423CDE" w:rsidRDefault="00423CDE" w:rsidP="009C72CD">
            <w:pPr>
              <w:pStyle w:val="Code"/>
              <w:rPr>
                <w:lang w:val="bg-BG"/>
              </w:rPr>
            </w:pPr>
            <w:r w:rsidRPr="00423CDE">
              <w:t>Error: not enough protein in stock</w:t>
            </w:r>
          </w:p>
          <w:p w14:paraId="463AE8D1" w14:textId="77777777" w:rsidR="00423CDE" w:rsidRPr="00423CDE" w:rsidRDefault="00423CDE" w:rsidP="009C72CD">
            <w:pPr>
              <w:pStyle w:val="Code"/>
              <w:rPr>
                <w:lang w:val="bg-BG"/>
              </w:rPr>
            </w:pPr>
            <w:r w:rsidRPr="00423CDE">
              <w:t>Success</w:t>
            </w:r>
          </w:p>
          <w:p w14:paraId="5D027244" w14:textId="77777777" w:rsidR="00423CDE" w:rsidRPr="00423CDE" w:rsidRDefault="00423CDE" w:rsidP="009C72CD">
            <w:pPr>
              <w:pStyle w:val="Code"/>
              <w:rPr>
                <w:lang w:val="bg-BG"/>
              </w:rPr>
            </w:pPr>
            <w:r w:rsidRPr="00423CDE">
              <w:t>Error: not enough carbohydrate in stock</w:t>
            </w:r>
          </w:p>
          <w:p w14:paraId="41E67A76" w14:textId="77777777" w:rsidR="00423CDE" w:rsidRPr="00423CDE" w:rsidRDefault="00423CDE" w:rsidP="009C72CD">
            <w:pPr>
              <w:pStyle w:val="Code"/>
              <w:rPr>
                <w:lang w:val="bg-BG"/>
              </w:rPr>
            </w:pPr>
            <w:r w:rsidRPr="00423CDE">
              <w:t>Success</w:t>
            </w:r>
          </w:p>
          <w:p w14:paraId="41F4DFF4" w14:textId="77777777" w:rsidR="00423CDE" w:rsidRPr="00423CDE" w:rsidRDefault="00423CDE" w:rsidP="009C72CD">
            <w:pPr>
              <w:pStyle w:val="Code"/>
              <w:rPr>
                <w:lang w:val="bg-BG"/>
              </w:rPr>
            </w:pPr>
            <w:r w:rsidRPr="00423CDE">
              <w:t>Error: not enough fat in stock</w:t>
            </w:r>
          </w:p>
          <w:p w14:paraId="6A405A5F" w14:textId="77777777" w:rsidR="00423CDE" w:rsidRPr="00423CDE" w:rsidRDefault="00423CDE" w:rsidP="009C72CD">
            <w:pPr>
              <w:pStyle w:val="Code"/>
              <w:rPr>
                <w:lang w:val="bg-BG"/>
              </w:rPr>
            </w:pPr>
            <w:r w:rsidRPr="00423CDE">
              <w:t>Success</w:t>
            </w:r>
          </w:p>
          <w:p w14:paraId="41D7DA55" w14:textId="77777777" w:rsidR="00423CDE" w:rsidRPr="00423CDE" w:rsidRDefault="00423CDE" w:rsidP="009C72CD">
            <w:pPr>
              <w:pStyle w:val="Code"/>
              <w:rPr>
                <w:lang w:val="bg-BG"/>
              </w:rPr>
            </w:pPr>
            <w:r w:rsidRPr="00423CDE">
              <w:t>Error: not enough flavour in stock</w:t>
            </w:r>
          </w:p>
          <w:p w14:paraId="10DFD755" w14:textId="77777777" w:rsidR="00423CDE" w:rsidRPr="00423CDE" w:rsidRDefault="00423CDE" w:rsidP="009C72CD">
            <w:pPr>
              <w:pStyle w:val="Code"/>
              <w:rPr>
                <w:lang w:val="bg-BG"/>
              </w:rPr>
            </w:pPr>
            <w:r w:rsidRPr="00423CDE">
              <w:t>Success</w:t>
            </w:r>
          </w:p>
          <w:p w14:paraId="7654934B" w14:textId="77777777" w:rsidR="00423CDE" w:rsidRPr="00423CDE" w:rsidRDefault="00423CDE" w:rsidP="009C72CD">
            <w:pPr>
              <w:pStyle w:val="Code"/>
              <w:rPr>
                <w:lang w:val="bg-BG"/>
              </w:rPr>
            </w:pPr>
            <w:r w:rsidRPr="00423CDE">
              <w:t>Success</w:t>
            </w:r>
          </w:p>
          <w:p w14:paraId="25A3A606" w14:textId="77777777" w:rsidR="00423CDE" w:rsidRPr="00423CDE" w:rsidRDefault="00423CDE" w:rsidP="009C72CD">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3A50029A" w14:textId="3DB103FD" w:rsidR="00EB3E3D"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2F134A09" w14:textId="77777777" w:rsidR="00C64EBB" w:rsidRDefault="00C64EBB" w:rsidP="00F306E0">
      <w:pPr>
        <w:rPr>
          <w:rFonts w:cstheme="minorHAnsi"/>
        </w:rPr>
      </w:pP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9C72CD">
        <w:tc>
          <w:tcPr>
            <w:tcW w:w="5075" w:type="dxa"/>
            <w:shd w:val="clear" w:color="auto" w:fill="D9D9D9" w:themeFill="background1" w:themeFillShade="D9"/>
          </w:tcPr>
          <w:p w14:paraId="50A75287" w14:textId="77777777" w:rsidR="00F306E0" w:rsidRPr="00423CDE" w:rsidRDefault="00F306E0" w:rsidP="009C72CD">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9C72CD">
            <w:pPr>
              <w:pStyle w:val="Code"/>
              <w:spacing w:before="0" w:after="0"/>
              <w:jc w:val="center"/>
            </w:pPr>
            <w:r w:rsidRPr="00423CDE">
              <w:t>Output</w:t>
            </w:r>
          </w:p>
        </w:tc>
      </w:tr>
      <w:tr w:rsidR="00F306E0" w:rsidRPr="00423CDE" w14:paraId="1B4AA065" w14:textId="77777777" w:rsidTr="009C72CD">
        <w:trPr>
          <w:trHeight w:val="418"/>
        </w:trPr>
        <w:tc>
          <w:tcPr>
            <w:tcW w:w="5075" w:type="dxa"/>
          </w:tcPr>
          <w:p w14:paraId="48098F14" w14:textId="77777777" w:rsidR="00F306E0" w:rsidRPr="00423CDE" w:rsidRDefault="00F306E0" w:rsidP="009C72CD">
            <w:pPr>
              <w:pStyle w:val="Code"/>
            </w:pPr>
            <w:r w:rsidRPr="00423CDE">
              <w:t>add(1)</w:t>
            </w:r>
          </w:p>
        </w:tc>
        <w:tc>
          <w:tcPr>
            <w:tcW w:w="4890" w:type="dxa"/>
          </w:tcPr>
          <w:p w14:paraId="31C2DAA4" w14:textId="77777777" w:rsidR="00F306E0" w:rsidRPr="002A6B2D" w:rsidRDefault="00F306E0" w:rsidP="009C72CD">
            <w:pPr>
              <w:rPr>
                <w:rFonts w:ascii="Consolas" w:hAnsi="Consolas"/>
                <w:b/>
              </w:rPr>
            </w:pPr>
            <w:r w:rsidRPr="002A6B2D">
              <w:rPr>
                <w:rFonts w:ascii="Consolas" w:hAnsi="Consolas"/>
                <w:b/>
                <w:noProof/>
              </w:rPr>
              <w:t>1</w:t>
            </w:r>
          </w:p>
        </w:tc>
      </w:tr>
      <w:tr w:rsidR="00F306E0" w:rsidRPr="00423CDE" w14:paraId="3F3F0354" w14:textId="77777777" w:rsidTr="009C72CD">
        <w:trPr>
          <w:trHeight w:val="390"/>
        </w:trPr>
        <w:tc>
          <w:tcPr>
            <w:tcW w:w="5075" w:type="dxa"/>
          </w:tcPr>
          <w:p w14:paraId="18F7FBDD" w14:textId="77777777" w:rsidR="00F306E0" w:rsidRPr="00423CDE" w:rsidRDefault="00F306E0" w:rsidP="009C72CD">
            <w:pPr>
              <w:pStyle w:val="Code"/>
            </w:pPr>
            <w:r w:rsidRPr="00423CDE">
              <w:t>add(1)(6)(-3)</w:t>
            </w:r>
          </w:p>
        </w:tc>
        <w:tc>
          <w:tcPr>
            <w:tcW w:w="4890" w:type="dxa"/>
          </w:tcPr>
          <w:p w14:paraId="7C861776" w14:textId="77777777" w:rsidR="00F306E0" w:rsidRPr="002A6B2D" w:rsidRDefault="00F306E0" w:rsidP="009C72CD">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70831D26"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w:t>
      </w:r>
      <w:r w:rsidRPr="00AF27C7">
        <w:rPr>
          <w:noProof/>
          <w:color w:val="FF0000"/>
        </w:rPr>
        <w:t xml:space="preserve">, if a post has more than 50 </w:t>
      </w:r>
      <w:r w:rsidRPr="00AF27C7">
        <w:rPr>
          <w:rStyle w:val="ab"/>
          <w:noProof/>
          <w:color w:val="FF0000"/>
        </w:rPr>
        <w:t>total</w:t>
      </w:r>
      <w:r w:rsidRPr="00AF27C7">
        <w:rPr>
          <w:noProof/>
          <w:color w:val="FF0000"/>
        </w:rPr>
        <w:t xml:space="preserve"> </w:t>
      </w:r>
      <w:r w:rsidRPr="00AF27C7">
        <w:rPr>
          <w:b/>
          <w:noProof/>
          <w:color w:val="FF0000"/>
        </w:rPr>
        <w:t>votes</w:t>
      </w:r>
      <w:r w:rsidRPr="00AF27C7">
        <w:rPr>
          <w:noProof/>
          <w:color w:val="FF0000"/>
        </w:rPr>
        <w:t>, the numbers must be obfusc</w:t>
      </w:r>
      <w:r w:rsidR="006E5D91" w:rsidRPr="00AF27C7">
        <w:rPr>
          <w:noProof/>
          <w:color w:val="FF0000"/>
        </w:rPr>
        <w:t>ated – the stored values remain</w:t>
      </w:r>
      <w:r w:rsidRPr="00AF27C7">
        <w:rPr>
          <w:noProof/>
          <w:color w:val="FF0000"/>
        </w:rPr>
        <w:t xml:space="preserve"> the same, but the </w:t>
      </w:r>
      <w:r w:rsidRPr="00AF27C7">
        <w:rPr>
          <w:rStyle w:val="ab"/>
          <w:noProof/>
          <w:color w:val="FF0000"/>
        </w:rPr>
        <w:t>reported</w:t>
      </w:r>
      <w:r w:rsidRPr="00AF27C7">
        <w:rPr>
          <w:noProof/>
          <w:color w:val="FF0000"/>
        </w:rPr>
        <w:t xml:space="preserve"> amounts of upvotes and downvotes have a number </w:t>
      </w:r>
      <w:r w:rsidRPr="00AF27C7">
        <w:rPr>
          <w:rStyle w:val="ab"/>
          <w:noProof/>
          <w:color w:val="FF0000"/>
        </w:rPr>
        <w:t>added</w:t>
      </w:r>
      <w:r w:rsidRPr="00AF27C7">
        <w:rPr>
          <w:noProof/>
          <w:color w:val="FF0000"/>
        </w:rPr>
        <w:t xml:space="preserve"> to them. This number is 25% of the </w:t>
      </w:r>
      <w:r w:rsidRPr="00AF27C7">
        <w:rPr>
          <w:rStyle w:val="ab"/>
          <w:noProof/>
          <w:color w:val="FF0000"/>
        </w:rPr>
        <w:t>greater number</w:t>
      </w:r>
      <w:r w:rsidRPr="00AF27C7">
        <w:rPr>
          <w:noProof/>
          <w:color w:val="FF0000"/>
        </w:rPr>
        <w:t xml:space="preserve"> of votes (positive or negative), rounded up. The actual numbers should </w:t>
      </w:r>
      <w:r w:rsidRPr="00AF27C7">
        <w:rPr>
          <w:rStyle w:val="ab"/>
          <w:noProof/>
          <w:color w:val="FF0000"/>
        </w:rPr>
        <w:t>not be modified</w:t>
      </w:r>
      <w:r w:rsidRPr="00AF27C7">
        <w:rPr>
          <w:noProof/>
          <w:color w:val="FF0000"/>
        </w:rPr>
        <w:t>, just the reported amounts</w:t>
      </w:r>
      <w:r w:rsidRPr="00423CDE">
        <w:rPr>
          <w:noProof/>
        </w:rPr>
        <w:t>.</w:t>
      </w:r>
    </w:p>
    <w:p w14:paraId="6BD44A41" w14:textId="00C0AC5D"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w:t>
      </w:r>
      <w:r w:rsidRPr="0056251F">
        <w:rPr>
          <w:noProof/>
          <w:color w:val="FF0000"/>
        </w:rPr>
        <w:t xml:space="preserve">If </w:t>
      </w:r>
      <w:r w:rsidRPr="0056251F">
        <w:rPr>
          <w:b/>
          <w:noProof/>
          <w:color w:val="FF0000"/>
        </w:rPr>
        <w:t>positive</w:t>
      </w:r>
      <w:r w:rsidRPr="0056251F">
        <w:rPr>
          <w:noProof/>
          <w:color w:val="FF0000"/>
        </w:rPr>
        <w:t xml:space="preserve"> votes are the overwhelming majority (&gt;66%),</w:t>
      </w:r>
      <w:r w:rsidRPr="000D68C9">
        <w:rPr>
          <w:noProof/>
          <w:color w:val="FF0000"/>
        </w:rPr>
        <w:t xml:space="preserve"> the </w:t>
      </w:r>
      <w:r w:rsidRPr="00F61543">
        <w:rPr>
          <w:noProof/>
          <w:color w:val="FF0000"/>
        </w:rPr>
        <w:t xml:space="preserve">rating is </w:t>
      </w:r>
      <w:r w:rsidRPr="00F61543">
        <w:rPr>
          <w:rStyle w:val="CodeChar"/>
          <w:color w:val="FF0000"/>
        </w:rPr>
        <w:t>hot</w:t>
      </w:r>
      <w:r w:rsidRPr="00F61543">
        <w:rPr>
          <w:noProof/>
          <w:color w:val="FF0000"/>
        </w:rPr>
        <w:t xml:space="preserve">. If there is no majority, but the balance is non-negative and </w:t>
      </w:r>
      <w:r w:rsidR="005B03C5" w:rsidRPr="00F61543">
        <w:rPr>
          <w:noProof/>
          <w:color w:val="FF0000"/>
        </w:rPr>
        <w:t>the</w:t>
      </w:r>
      <w:r w:rsidR="005B03C5" w:rsidRPr="00F61543">
        <w:rPr>
          <w:b/>
          <w:noProof/>
          <w:color w:val="FF0000"/>
        </w:rPr>
        <w:t xml:space="preserve"> sum </w:t>
      </w:r>
      <w:r w:rsidR="005B03C5" w:rsidRPr="00F61543">
        <w:rPr>
          <w:noProof/>
          <w:color w:val="FF0000"/>
        </w:rPr>
        <w:t>of</w:t>
      </w:r>
      <w:r w:rsidR="005B03C5" w:rsidRPr="00F61543">
        <w:rPr>
          <w:b/>
          <w:noProof/>
          <w:color w:val="FF0000"/>
        </w:rPr>
        <w:t xml:space="preserve"> </w:t>
      </w:r>
      <w:r w:rsidR="005B03C5" w:rsidRPr="00F61543">
        <w:rPr>
          <w:noProof/>
          <w:color w:val="FF0000"/>
        </w:rPr>
        <w:t>both</w:t>
      </w:r>
      <w:r w:rsidRPr="00F61543">
        <w:rPr>
          <w:noProof/>
          <w:color w:val="FF0000"/>
        </w:rPr>
        <w:t xml:space="preserve"> votes are more than 100, its rating is </w:t>
      </w:r>
      <w:r w:rsidRPr="00F61543">
        <w:rPr>
          <w:rStyle w:val="CodeChar"/>
          <w:color w:val="FF0000"/>
        </w:rPr>
        <w:t>controversial</w:t>
      </w:r>
      <w:r w:rsidRPr="00F61543">
        <w:rPr>
          <w:noProof/>
          <w:color w:val="FF0000"/>
        </w:rPr>
        <w:t xml:space="preserve">. If the balance is negative, the rating becomes </w:t>
      </w:r>
      <w:r w:rsidRPr="00F61543">
        <w:rPr>
          <w:rStyle w:val="CodeChar"/>
          <w:color w:val="FF0000"/>
        </w:rPr>
        <w:t>unpopular</w:t>
      </w:r>
      <w:r w:rsidRPr="00F61543">
        <w:rPr>
          <w:noProof/>
          <w:color w:val="FF0000"/>
        </w:rPr>
        <w:t xml:space="preserve">. If the post has less than 10 </w:t>
      </w:r>
      <w:r w:rsidRPr="00F61543">
        <w:rPr>
          <w:b/>
          <w:noProof/>
          <w:color w:val="FF0000"/>
        </w:rPr>
        <w:t>total</w:t>
      </w:r>
      <w:r w:rsidRPr="00F61543">
        <w:rPr>
          <w:noProof/>
          <w:color w:val="FF0000"/>
        </w:rPr>
        <w:t xml:space="preserve"> votes, or no other rating is met, it’s rating is </w:t>
      </w:r>
      <w:r w:rsidRPr="00F61543">
        <w:rPr>
          <w:rStyle w:val="CodeChar"/>
          <w:color w:val="FF0000"/>
        </w:rPr>
        <w:t>new</w:t>
      </w:r>
      <w:r w:rsidRPr="00F61543">
        <w:rPr>
          <w:noProof/>
          <w:color w:val="FF0000"/>
        </w:rPr>
        <w:t xml:space="preserve"> regardless of balance. These calculations are performed on the actual numbers.</w:t>
      </w:r>
    </w:p>
    <w:p w14:paraId="4A319DB8" w14:textId="77777777" w:rsidR="00F306E0" w:rsidRPr="00423CDE" w:rsidRDefault="00F306E0" w:rsidP="00F306E0">
      <w:pPr>
        <w:rPr>
          <w:lang w:val="bg-BG"/>
        </w:rPr>
      </w:pPr>
      <w:r w:rsidRPr="00423CDE">
        <w:t xml:space="preserve">Your function will be invoked with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9C72CD">
        <w:tc>
          <w:tcPr>
            <w:tcW w:w="9965" w:type="dxa"/>
            <w:shd w:val="clear" w:color="auto" w:fill="D9D9D9" w:themeFill="background1" w:themeFillShade="D9"/>
          </w:tcPr>
          <w:p w14:paraId="6C7C6A4B" w14:textId="77777777" w:rsidR="00F306E0" w:rsidRPr="00423CDE" w:rsidRDefault="00F306E0" w:rsidP="009C72CD">
            <w:pPr>
              <w:pStyle w:val="Code"/>
              <w:spacing w:before="0" w:after="0"/>
              <w:jc w:val="center"/>
            </w:pPr>
            <w:r w:rsidRPr="00423CDE">
              <w:t>JavaScript</w:t>
            </w:r>
          </w:p>
        </w:tc>
      </w:tr>
      <w:tr w:rsidR="00F306E0" w:rsidRPr="00423CDE" w14:paraId="297FF379" w14:textId="77777777" w:rsidTr="009C72CD">
        <w:trPr>
          <w:trHeight w:val="418"/>
        </w:trPr>
        <w:tc>
          <w:tcPr>
            <w:tcW w:w="9965" w:type="dxa"/>
          </w:tcPr>
          <w:p w14:paraId="2531470C" w14:textId="77777777" w:rsidR="00F306E0" w:rsidRPr="00423CDE" w:rsidRDefault="00F306E0" w:rsidP="009C72CD">
            <w:pPr>
              <w:pStyle w:val="Code"/>
              <w:rPr>
                <w:lang w:val="bg-BG"/>
              </w:rPr>
            </w:pPr>
            <w:r w:rsidRPr="00423CDE">
              <w:t>{</w:t>
            </w:r>
          </w:p>
          <w:p w14:paraId="6E7F6103" w14:textId="77777777" w:rsidR="00F306E0" w:rsidRPr="00423CDE" w:rsidRDefault="00F306E0" w:rsidP="009C72CD">
            <w:pPr>
              <w:pStyle w:val="Code"/>
              <w:rPr>
                <w:lang w:val="bg-BG"/>
              </w:rPr>
            </w:pPr>
            <w:r w:rsidRPr="00423CDE">
              <w:rPr>
                <w:lang w:val="bg-BG"/>
              </w:rPr>
              <w:t xml:space="preserve">  </w:t>
            </w:r>
            <w:r w:rsidRPr="00423CDE">
              <w:t>id: &lt;id&gt;,</w:t>
            </w:r>
          </w:p>
          <w:p w14:paraId="27B99F23" w14:textId="77777777" w:rsidR="00F306E0" w:rsidRPr="00423CDE" w:rsidRDefault="00F306E0" w:rsidP="009C72CD">
            <w:pPr>
              <w:pStyle w:val="Code"/>
              <w:rPr>
                <w:lang w:val="bg-BG"/>
              </w:rPr>
            </w:pPr>
            <w:r w:rsidRPr="00423CDE">
              <w:rPr>
                <w:lang w:val="bg-BG"/>
              </w:rPr>
              <w:t xml:space="preserve">  </w:t>
            </w:r>
            <w:r w:rsidRPr="00423CDE">
              <w:t>author: &lt;author name&gt;,</w:t>
            </w:r>
          </w:p>
          <w:p w14:paraId="171ABCB0" w14:textId="77777777" w:rsidR="00F306E0" w:rsidRPr="00423CDE" w:rsidRDefault="00F306E0" w:rsidP="009C72CD">
            <w:pPr>
              <w:pStyle w:val="Code"/>
              <w:rPr>
                <w:lang w:val="bg-BG"/>
              </w:rPr>
            </w:pPr>
            <w:r w:rsidRPr="00423CDE">
              <w:rPr>
                <w:lang w:val="bg-BG"/>
              </w:rPr>
              <w:t xml:space="preserve">  </w:t>
            </w:r>
            <w:r w:rsidRPr="00423CDE">
              <w:t>content: &lt;text&gt;,</w:t>
            </w:r>
          </w:p>
          <w:p w14:paraId="77C55D89" w14:textId="77777777" w:rsidR="00F306E0" w:rsidRPr="00423CDE" w:rsidRDefault="00F306E0" w:rsidP="009C72CD">
            <w:pPr>
              <w:pStyle w:val="Code"/>
              <w:rPr>
                <w:lang w:val="bg-BG"/>
              </w:rPr>
            </w:pPr>
            <w:r w:rsidRPr="00423CDE">
              <w:rPr>
                <w:lang w:val="bg-BG"/>
              </w:rPr>
              <w:t xml:space="preserve">  </w:t>
            </w:r>
            <w:r w:rsidRPr="00423CDE">
              <w:t>upvotes: &lt;number&gt;,</w:t>
            </w:r>
          </w:p>
          <w:p w14:paraId="69A25A69" w14:textId="77777777" w:rsidR="00F306E0" w:rsidRPr="00423CDE" w:rsidRDefault="00F306E0" w:rsidP="009C72CD">
            <w:pPr>
              <w:pStyle w:val="Code"/>
              <w:rPr>
                <w:lang w:val="bg-BG"/>
              </w:rPr>
            </w:pPr>
            <w:r w:rsidRPr="00423CDE">
              <w:rPr>
                <w:lang w:val="bg-BG"/>
              </w:rPr>
              <w:t xml:space="preserve">  </w:t>
            </w:r>
            <w:r w:rsidRPr="00423CDE">
              <w:t>downvotes: &lt;number&gt;</w:t>
            </w:r>
          </w:p>
          <w:p w14:paraId="147361E9" w14:textId="77777777" w:rsidR="00F306E0" w:rsidRPr="00423CDE" w:rsidRDefault="00F306E0" w:rsidP="009C72CD">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9C72CD">
        <w:tc>
          <w:tcPr>
            <w:tcW w:w="9965" w:type="dxa"/>
            <w:shd w:val="clear" w:color="auto" w:fill="D9D9D9" w:themeFill="background1" w:themeFillShade="D9"/>
          </w:tcPr>
          <w:p w14:paraId="46AA968C" w14:textId="77777777" w:rsidR="00F306E0" w:rsidRPr="00423CDE" w:rsidRDefault="00F306E0" w:rsidP="009C72CD">
            <w:pPr>
              <w:pStyle w:val="Code"/>
              <w:spacing w:before="0" w:after="0"/>
              <w:jc w:val="center"/>
            </w:pPr>
            <w:r w:rsidRPr="00423CDE">
              <w:t>Sample execution</w:t>
            </w:r>
          </w:p>
        </w:tc>
      </w:tr>
      <w:tr w:rsidR="00F306E0" w:rsidRPr="00423CDE" w14:paraId="4A60AC86" w14:textId="77777777" w:rsidTr="009C72CD">
        <w:trPr>
          <w:trHeight w:val="418"/>
        </w:trPr>
        <w:tc>
          <w:tcPr>
            <w:tcW w:w="9965" w:type="dxa"/>
          </w:tcPr>
          <w:p w14:paraId="5360A5A5" w14:textId="77777777" w:rsidR="00F306E0" w:rsidRPr="00423CDE" w:rsidRDefault="00F306E0" w:rsidP="009C72CD">
            <w:pPr>
              <w:pStyle w:val="Code"/>
              <w:contextualSpacing/>
              <w:rPr>
                <w:lang w:val="bg-BG"/>
              </w:rPr>
            </w:pPr>
            <w:r w:rsidRPr="00423CDE">
              <w:t>let post = {</w:t>
            </w:r>
          </w:p>
          <w:p w14:paraId="3DBF96C4" w14:textId="77777777" w:rsidR="00F306E0" w:rsidRPr="00423CDE" w:rsidRDefault="00F306E0" w:rsidP="009C72CD">
            <w:pPr>
              <w:pStyle w:val="Code"/>
              <w:contextualSpacing/>
              <w:rPr>
                <w:lang w:val="bg-BG"/>
              </w:rPr>
            </w:pPr>
            <w:r w:rsidRPr="00423CDE">
              <w:rPr>
                <w:lang w:val="bg-BG"/>
              </w:rPr>
              <w:t xml:space="preserve">    </w:t>
            </w:r>
            <w:r w:rsidRPr="00423CDE">
              <w:t>id: '3',</w:t>
            </w:r>
          </w:p>
          <w:p w14:paraId="7A079F49" w14:textId="77777777" w:rsidR="00F306E0" w:rsidRPr="00423CDE" w:rsidRDefault="00F306E0" w:rsidP="009C72CD">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9C72CD">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9C72CD">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9C72CD">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9C72CD">
            <w:pPr>
              <w:pStyle w:val="Code"/>
              <w:contextualSpacing/>
              <w:rPr>
                <w:lang w:val="bg-BG"/>
              </w:rPr>
            </w:pPr>
            <w:r w:rsidRPr="00423CDE">
              <w:t>};</w:t>
            </w:r>
          </w:p>
          <w:p w14:paraId="1211F50D" w14:textId="77777777" w:rsidR="00F306E0" w:rsidRPr="00423CDE" w:rsidRDefault="00F306E0" w:rsidP="009C72CD">
            <w:pPr>
              <w:pStyle w:val="Code"/>
              <w:contextualSpacing/>
              <w:rPr>
                <w:lang w:val="bg-BG"/>
              </w:rPr>
            </w:pPr>
            <w:r w:rsidRPr="00423CDE">
              <w:t>solution.call(post, 'upvote');</w:t>
            </w:r>
          </w:p>
          <w:p w14:paraId="55F2BEBA" w14:textId="77777777" w:rsidR="00F306E0" w:rsidRPr="00423CDE" w:rsidRDefault="00F306E0" w:rsidP="009C72CD">
            <w:pPr>
              <w:pStyle w:val="Code"/>
              <w:contextualSpacing/>
              <w:rPr>
                <w:lang w:val="bg-BG"/>
              </w:rPr>
            </w:pPr>
            <w:r w:rsidRPr="00423CDE">
              <w:t>solution.call(post, 'downvote');</w:t>
            </w:r>
          </w:p>
          <w:p w14:paraId="5C8BCF98" w14:textId="77777777" w:rsidR="00F306E0" w:rsidRPr="00423CDE" w:rsidRDefault="00F306E0" w:rsidP="009C72CD">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9C72CD">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9C72CD">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9C72CD">
        <w:trPr>
          <w:trHeight w:val="255"/>
        </w:trPr>
        <w:tc>
          <w:tcPr>
            <w:tcW w:w="9965" w:type="dxa"/>
            <w:shd w:val="clear" w:color="auto" w:fill="D9D9D9" w:themeFill="background1" w:themeFillShade="D9"/>
          </w:tcPr>
          <w:p w14:paraId="79C769FE" w14:textId="77777777" w:rsidR="00F306E0" w:rsidRPr="00423CDE" w:rsidRDefault="00F306E0" w:rsidP="009C72CD">
            <w:pPr>
              <w:pStyle w:val="Code"/>
              <w:spacing w:before="0" w:after="0"/>
              <w:jc w:val="center"/>
            </w:pPr>
            <w:r w:rsidRPr="00423CDE">
              <w:lastRenderedPageBreak/>
              <w:t>Explanation</w:t>
            </w:r>
          </w:p>
        </w:tc>
      </w:tr>
      <w:tr w:rsidR="00F306E0" w:rsidRPr="00423CDE" w14:paraId="13012E76" w14:textId="77777777" w:rsidTr="009C72CD">
        <w:trPr>
          <w:trHeight w:val="418"/>
        </w:trPr>
        <w:tc>
          <w:tcPr>
            <w:tcW w:w="9965" w:type="dxa"/>
          </w:tcPr>
          <w:p w14:paraId="3B597B24" w14:textId="4A27C6D8" w:rsidR="00F306E0" w:rsidRPr="00423CDE" w:rsidRDefault="00F306E0" w:rsidP="009C72CD">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9C72CD">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2567F86E" w:rsidR="00873BEA" w:rsidRP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3E61231" w14:textId="77777777" w:rsidR="000F6338" w:rsidRPr="001137B7" w:rsidRDefault="000F6338" w:rsidP="000F6338">
      <w:pPr>
        <w:spacing w:before="0" w:line="240" w:lineRule="auto"/>
        <w:ind w:left="360"/>
        <w:textAlignment w:val="baseline"/>
        <w:rPr>
          <w:rFonts w:ascii="Calibri" w:eastAsia="Times New Roman" w:hAnsi="Calibri" w:cs="Calibri"/>
        </w:rPr>
      </w:pP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02A7AE30" w14:textId="77777777" w:rsidR="007E55B3" w:rsidRDefault="007E55B3" w:rsidP="007E55B3">
      <w:pPr>
        <w:rPr>
          <w:lang w:val="bg-BG"/>
        </w:rPr>
      </w:pPr>
    </w:p>
    <w:p w14:paraId="753DCD8B" w14:textId="77777777" w:rsidR="007E55B3" w:rsidRDefault="007E55B3" w:rsidP="007E55B3">
      <w:pPr>
        <w:rPr>
          <w:lang w:val="bg-BG"/>
        </w:rPr>
      </w:pPr>
    </w:p>
    <w:p w14:paraId="7C5D374F" w14:textId="225C6C51" w:rsidR="00B2244D" w:rsidRPr="00A05FCB" w:rsidRDefault="00B87C0C" w:rsidP="00B87C0C">
      <w:pPr>
        <w:pStyle w:val="2"/>
        <w:numPr>
          <w:ilvl w:val="0"/>
          <w:numId w:val="0"/>
        </w:numPr>
        <w:ind w:left="360" w:hanging="360"/>
        <w:rPr>
          <w:lang w:val="bg-BG"/>
        </w:rPr>
      </w:pPr>
      <w:r>
        <w:rPr>
          <w:lang w:val="bg-BG"/>
        </w:rPr>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9C72CD"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D0333" w14:textId="77777777" w:rsidR="00E6352A" w:rsidRDefault="00E6352A" w:rsidP="008068A2">
      <w:pPr>
        <w:spacing w:after="0" w:line="240" w:lineRule="auto"/>
      </w:pPr>
      <w:r>
        <w:separator/>
      </w:r>
    </w:p>
  </w:endnote>
  <w:endnote w:type="continuationSeparator" w:id="0">
    <w:p w14:paraId="47B2AB89" w14:textId="77777777" w:rsidR="00E6352A" w:rsidRDefault="00E6352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9C72CD" w:rsidP="004E4C1E">
    <w:pPr>
      <w:pStyle w:val="a5"/>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A1C82" w14:textId="77777777" w:rsidR="00E6352A" w:rsidRDefault="00E6352A" w:rsidP="008068A2">
      <w:pPr>
        <w:spacing w:after="0" w:line="240" w:lineRule="auto"/>
      </w:pPr>
      <w:r>
        <w:separator/>
      </w:r>
    </w:p>
  </w:footnote>
  <w:footnote w:type="continuationSeparator" w:id="0">
    <w:p w14:paraId="348E7D1F" w14:textId="77777777" w:rsidR="00E6352A" w:rsidRDefault="00E6352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AUA0OgPeS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D68C9"/>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251F"/>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84F"/>
    <w:rsid w:val="005D4D8A"/>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5691"/>
    <w:rsid w:val="00961157"/>
    <w:rsid w:val="00965C5B"/>
    <w:rsid w:val="0096684B"/>
    <w:rsid w:val="0097091E"/>
    <w:rsid w:val="00972C7F"/>
    <w:rsid w:val="00976E46"/>
    <w:rsid w:val="009A238F"/>
    <w:rsid w:val="009B08B8"/>
    <w:rsid w:val="009B47A6"/>
    <w:rsid w:val="009B4FB4"/>
    <w:rsid w:val="009B5666"/>
    <w:rsid w:val="009C0C39"/>
    <w:rsid w:val="009C0FFA"/>
    <w:rsid w:val="009C72CD"/>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AF27C7"/>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15F75"/>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52A"/>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1543"/>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5B04AA51-D2A0-4DD0-B35E-50855EC29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622231232">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1821538118">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9851093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js-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TotalTime>
  <Pages>13</Pages>
  <Words>2199</Words>
  <Characters>12537</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cp:lastModifiedBy>petar peev</cp:lastModifiedBy>
  <cp:revision>1</cp:revision>
  <cp:lastPrinted>2015-10-26T22:35:00Z</cp:lastPrinted>
  <dcterms:created xsi:type="dcterms:W3CDTF">2019-11-12T12:29:00Z</dcterms:created>
  <dcterms:modified xsi:type="dcterms:W3CDTF">2022-01-31T09:55:00Z</dcterms:modified>
  <cp:category>programming; education; software engineering; software development</cp:category>
</cp:coreProperties>
</file>